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3C141C" w14:textId="5D656CBB" w:rsidR="00F924A6" w:rsidRPr="001E3375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E3375">
        <w:rPr>
          <w:color w:val="444444"/>
          <w:spacing w:val="3"/>
        </w:rPr>
        <w:t>Q-</w:t>
      </w:r>
      <w:r w:rsidR="00B70223" w:rsidRPr="001E3375">
        <w:rPr>
          <w:color w:val="444444"/>
          <w:spacing w:val="3"/>
        </w:rPr>
        <w:t>1</w:t>
      </w:r>
      <w:r w:rsidRPr="001E3375">
        <w:rPr>
          <w:color w:val="444444"/>
          <w:spacing w:val="3"/>
        </w:rPr>
        <w:t>. Write an SQL query to print the first three characters of  FIRST_NAME from Worker table.</w:t>
      </w:r>
    </w:p>
    <w:p w14:paraId="170936D3" w14:textId="7CBB2242" w:rsid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LEFT(FIRST_NAME, 3)</w:t>
      </w:r>
    </w:p>
    <w:p w14:paraId="51D6A1B7" w14:textId="321E2DB2" w:rsidR="001E3375" w:rsidRPr="007A1BB7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;</w:t>
      </w:r>
    </w:p>
    <w:p w14:paraId="5ADC4A17" w14:textId="1873CC5E" w:rsidR="00F924A6" w:rsidRPr="001E3375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E3375">
        <w:rPr>
          <w:color w:val="444444"/>
          <w:spacing w:val="3"/>
        </w:rPr>
        <w:t> Q-</w:t>
      </w:r>
      <w:r w:rsidR="00B70223" w:rsidRPr="001E3375">
        <w:rPr>
          <w:color w:val="444444"/>
          <w:spacing w:val="3"/>
        </w:rPr>
        <w:t>2</w:t>
      </w:r>
      <w:r w:rsidRPr="001E3375">
        <w:rPr>
          <w:color w:val="444444"/>
          <w:spacing w:val="3"/>
        </w:rPr>
        <w:t>. Write an SQL query to find the position of the alphabet (‘a’) in the first name column ‘Amitabh’ from Worker table.</w:t>
      </w:r>
    </w:p>
    <w:p w14:paraId="2D73DF7B" w14:textId="4A444496" w:rsidR="001E3375" w:rsidRP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E3375">
        <w:rPr>
          <w:color w:val="444444"/>
          <w:spacing w:val="3"/>
        </w:rPr>
        <w:t>For case insensitive search:</w:t>
      </w:r>
    </w:p>
    <w:p w14:paraId="380814C5" w14:textId="31AE9275" w:rsid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INSTR(FIRST_NAME, ‘a’)</w:t>
      </w:r>
    </w:p>
    <w:p w14:paraId="015AE84A" w14:textId="77777777" w:rsid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1135502C" w14:textId="2D750AA7" w:rsid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FIRST_NAME = ‘Amitabh’;</w:t>
      </w:r>
    </w:p>
    <w:p w14:paraId="399F2BAF" w14:textId="2BF31632" w:rsidR="001E3375" w:rsidRP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E3375">
        <w:rPr>
          <w:color w:val="444444"/>
          <w:spacing w:val="3"/>
        </w:rPr>
        <w:t>For case sensitive search:</w:t>
      </w:r>
    </w:p>
    <w:p w14:paraId="094D34EB" w14:textId="6FC12E57" w:rsidR="001E3375" w:rsidRDefault="001E3375" w:rsidP="001E337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INSTR(FIRST_NAME, </w:t>
      </w:r>
      <w:proofErr w:type="spellStart"/>
      <w:r>
        <w:rPr>
          <w:b w:val="0"/>
          <w:bCs w:val="0"/>
          <w:color w:val="444444"/>
          <w:spacing w:val="3"/>
        </w:rPr>
        <w:t>BINARY‘a</w:t>
      </w:r>
      <w:proofErr w:type="spellEnd"/>
      <w:r>
        <w:rPr>
          <w:b w:val="0"/>
          <w:bCs w:val="0"/>
          <w:color w:val="444444"/>
          <w:spacing w:val="3"/>
        </w:rPr>
        <w:t>’)</w:t>
      </w:r>
    </w:p>
    <w:p w14:paraId="71F3DFC7" w14:textId="269D4493" w:rsidR="001E3375" w:rsidRDefault="001E3375" w:rsidP="001E337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4766FBCA" w14:textId="77777777" w:rsidR="001E3375" w:rsidRDefault="001E3375" w:rsidP="001E337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FIRST_NAME = ‘Amitabh’;</w:t>
      </w:r>
    </w:p>
    <w:p w14:paraId="27A7399B" w14:textId="77777777" w:rsid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17859B58" w:rsidR="00B70223" w:rsidRPr="0051590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515907">
        <w:rPr>
          <w:color w:val="444444"/>
          <w:spacing w:val="3"/>
        </w:rPr>
        <w:t>Q-3. Write an SQL query to print the name of employees having the highest salary in each department.</w:t>
      </w:r>
    </w:p>
    <w:p w14:paraId="008B6A26" w14:textId="64FBE267" w:rsidR="006E40E8" w:rsidRDefault="006E40E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EPARTMENT, FIRST_NAME, LAST_NAME, SALARY</w:t>
      </w:r>
    </w:p>
    <w:p w14:paraId="2E296B6D" w14:textId="7D1D98F6" w:rsidR="006E40E8" w:rsidRDefault="006E40E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 AS W1</w:t>
      </w:r>
    </w:p>
    <w:p w14:paraId="1DE6B689" w14:textId="08101E6E" w:rsidR="006E40E8" w:rsidRDefault="006E40E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SALARY=</w:t>
      </w:r>
    </w:p>
    <w:p w14:paraId="5C35841F" w14:textId="6D6C0FD1" w:rsidR="00B70223" w:rsidRDefault="006E40E8" w:rsidP="00515907">
      <w:pPr>
        <w:pStyle w:val="Heading4"/>
        <w:shd w:val="clear" w:color="auto" w:fill="FFFFFF"/>
        <w:spacing w:before="0" w:beforeAutospacing="0" w:after="300" w:afterAutospacing="0"/>
        <w:ind w:left="567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(SELECT MAX(SALARY)</w:t>
      </w:r>
    </w:p>
    <w:p w14:paraId="61589C11" w14:textId="63D26DF6" w:rsidR="006E40E8" w:rsidRDefault="006E40E8" w:rsidP="00515907">
      <w:pPr>
        <w:pStyle w:val="Heading4"/>
        <w:shd w:val="clear" w:color="auto" w:fill="FFFFFF"/>
        <w:spacing w:before="0" w:beforeAutospacing="0" w:after="300" w:afterAutospacing="0"/>
        <w:ind w:left="567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  <w:r w:rsidR="004D07DC">
        <w:rPr>
          <w:b w:val="0"/>
          <w:bCs w:val="0"/>
          <w:color w:val="444444"/>
          <w:spacing w:val="3"/>
        </w:rPr>
        <w:t xml:space="preserve"> AS W2</w:t>
      </w:r>
    </w:p>
    <w:p w14:paraId="1D316B09" w14:textId="3C6146CD" w:rsidR="006E40E8" w:rsidRDefault="006E40E8" w:rsidP="00515907">
      <w:pPr>
        <w:pStyle w:val="Heading4"/>
        <w:shd w:val="clear" w:color="auto" w:fill="FFFFFF"/>
        <w:spacing w:before="0" w:beforeAutospacing="0" w:after="300" w:afterAutospacing="0"/>
        <w:ind w:left="567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HERE </w:t>
      </w:r>
      <w:r w:rsidR="004D07DC">
        <w:rPr>
          <w:b w:val="0"/>
          <w:bCs w:val="0"/>
          <w:color w:val="444444"/>
          <w:spacing w:val="3"/>
        </w:rPr>
        <w:t>W2.</w:t>
      </w:r>
      <w:r>
        <w:rPr>
          <w:b w:val="0"/>
          <w:bCs w:val="0"/>
          <w:color w:val="444444"/>
          <w:spacing w:val="3"/>
        </w:rPr>
        <w:t>DEPARTMENT = W1.DEPARTMENT</w:t>
      </w:r>
    </w:p>
    <w:p w14:paraId="0B51377C" w14:textId="094326CE" w:rsidR="006E40E8" w:rsidRPr="007A1BB7" w:rsidRDefault="006E40E8" w:rsidP="00515907">
      <w:pPr>
        <w:pStyle w:val="Heading4"/>
        <w:shd w:val="clear" w:color="auto" w:fill="FFFFFF"/>
        <w:spacing w:before="0" w:beforeAutospacing="0" w:after="300" w:afterAutospacing="0"/>
        <w:ind w:left="567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GROUP BY </w:t>
      </w:r>
      <w:r w:rsidR="004D07DC">
        <w:rPr>
          <w:b w:val="0"/>
          <w:bCs w:val="0"/>
          <w:color w:val="444444"/>
          <w:spacing w:val="3"/>
        </w:rPr>
        <w:t>W2.</w:t>
      </w:r>
      <w:r>
        <w:rPr>
          <w:b w:val="0"/>
          <w:bCs w:val="0"/>
          <w:color w:val="444444"/>
          <w:spacing w:val="3"/>
        </w:rPr>
        <w:t>DEPARTMENT</w:t>
      </w:r>
      <w:r w:rsidR="00515907">
        <w:rPr>
          <w:b w:val="0"/>
          <w:bCs w:val="0"/>
          <w:color w:val="444444"/>
          <w:spacing w:val="3"/>
        </w:rPr>
        <w:t>)</w:t>
      </w:r>
      <w:r w:rsidR="009372DE">
        <w:rPr>
          <w:b w:val="0"/>
          <w:bCs w:val="0"/>
          <w:color w:val="444444"/>
          <w:spacing w:val="3"/>
        </w:rPr>
        <w:t>;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327F3"/>
    <w:rsid w:val="001E3375"/>
    <w:rsid w:val="004844F0"/>
    <w:rsid w:val="004D07DC"/>
    <w:rsid w:val="00515907"/>
    <w:rsid w:val="006E40E8"/>
    <w:rsid w:val="00762767"/>
    <w:rsid w:val="009372DE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7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8</cp:revision>
  <dcterms:created xsi:type="dcterms:W3CDTF">2021-03-26T13:45:00Z</dcterms:created>
  <dcterms:modified xsi:type="dcterms:W3CDTF">2021-07-14T19:46:00Z</dcterms:modified>
</cp:coreProperties>
</file>